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Competenc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China</w:t>
      </w:r>
      <w:r>
        <w:t xml:space="preserve"> </w:t>
      </w:r>
      <w:r>
        <w:t xml:space="preserve">Shanghai</w:t>
      </w:r>
    </w:p>
    <w:bookmarkStart w:id="28" w:name="X529fa8afdff56b622892f41df82922843d040d4"/>
    <w:p>
      <w:pPr>
        <w:pStyle w:val="Heading1"/>
      </w:pPr>
      <w:r>
        <w:t xml:space="preserve">Thesis Proposal: Professional Development and Operational Effectiveness of Police Officers in China Shanghai</w:t>
      </w:r>
    </w:p>
    <w:bookmarkStart w:id="20" w:name="introduction-and-research-context"/>
    <w:p>
      <w:pPr>
        <w:pStyle w:val="Heading2"/>
      </w:pPr>
      <w:r>
        <w:t xml:space="preserve">Introduction and Research Context</w:t>
      </w:r>
    </w:p>
    <w:p>
      <w:pPr>
        <w:pStyle w:val="FirstParagraph"/>
      </w:pPr>
      <w:r>
        <w:t xml:space="preserve">The rapid urbanization, economic dynamism, and complex social landscape of China Shanghai demand an exceptionally adaptive and skilled police force. As one of the world's most populous metropolises and a global financial hub, Shanghai faces unique challenges including transnational crime, cyber security threats, mass gathering management, and the integration of advanced technology into daily policing. This Thesis Proposal addresses a critical gap in understanding how to optimize the professional development and operational effectiveness of Police Officers within this high-stakes environment. The research will directly examine the training frameworks, daily operational challenges, technological integration capabilities, and community engagement strategies employed by Shanghai's Public Security Bureau (PSB) to ensure public safety under the leadership of the Chinese Communist Party. This study is not merely academic; it is an urgent practical necessity for China Shanghai's continued stability and prosperity.</w:t>
      </w:r>
    </w:p>
    <w:bookmarkEnd w:id="20"/>
    <w:bookmarkStart w:id="21" w:name="problem-statement"/>
    <w:p>
      <w:pPr>
        <w:pStyle w:val="Heading2"/>
      </w:pPr>
      <w:r>
        <w:t xml:space="preserve">Problem Statement</w:t>
      </w:r>
    </w:p>
    <w:p>
      <w:pPr>
        <w:pStyle w:val="FirstParagraph"/>
      </w:pPr>
      <w:r>
        <w:t xml:space="preserve">Despite Shanghai's reputation for modern policing infrastructure, significant challenges persist in equipping its Police Officers to handle contemporary security complexities. The sheer scale of the city—over 24 million residents and countless visitors—creates unprecedented demands on police resources and expertise. Traditional training models often struggle to keep pace with evolving threats such as sophisticated cybercrime networks, financial fraud targeting international businesses, and the need for culturally sensitive interaction within a diverse population. Furthermore, the integration of cutting-edge technologies like AI-driven surveillance (e.g., Shanghai's "Smart Policing Platform"), facial recognition systems, and big data analytics requires specialized skills that may not be fully embedded in current officer development programs. This Thesis Proposal argues that enhancing the professional competence of Police Officers through targeted, evidence-based training and continuous learning mechanisms is paramount for sustaining Shanghai's security leadership within China Shanghai.</w:t>
      </w:r>
    </w:p>
    <w:bookmarkEnd w:id="21"/>
    <w:bookmarkStart w:id="22" w:name="research-objectives"/>
    <w:p>
      <w:pPr>
        <w:pStyle w:val="Heading2"/>
      </w:pPr>
      <w:r>
        <w:t xml:space="preserve">Research Objectives</w:t>
      </w:r>
    </w:p>
    <w:p>
      <w:pPr>
        <w:pStyle w:val="FirstParagraph"/>
      </w:pPr>
      <w:r>
        <w:t xml:space="preserve">This Thesis Proposal outlines three core objectives:</w:t>
      </w:r>
    </w:p>
    <w:p>
      <w:pPr>
        <w:numPr>
          <w:ilvl w:val="0"/>
          <w:numId w:val="1001"/>
        </w:numPr>
        <w:pStyle w:val="Compact"/>
      </w:pPr>
      <w:r>
        <w:rPr>
          <w:bCs/>
          <w:b/>
        </w:rPr>
        <w:t xml:space="preserve">To analyze the current training curriculum and professional development pathways</w:t>
      </w:r>
      <w:r>
        <w:t xml:space="preserve"> </w:t>
      </w:r>
      <w:r>
        <w:t xml:space="preserve">for Police Officers within the Shanghai Public Security Bureau, identifying strengths and critical gaps in preparing officers for 21st-century policing challenges specific to China Shanghai.</w:t>
      </w:r>
    </w:p>
    <w:p>
      <w:pPr>
        <w:numPr>
          <w:ilvl w:val="0"/>
          <w:numId w:val="1001"/>
        </w:numPr>
        <w:pStyle w:val="Compact"/>
      </w:pPr>
      <w:r>
        <w:rPr>
          <w:bCs/>
          <w:b/>
        </w:rPr>
        <w:t xml:space="preserve">To investigate the impact of technological integration</w:t>
      </w:r>
      <w:r>
        <w:t xml:space="preserve"> </w:t>
      </w:r>
      <w:r>
        <w:t xml:space="preserve">(e.g., AI tools, digital evidence handling systems) on officer workload, decision-making speed, accuracy in crime prevention/detection, and overall operational efficiency within Shanghai's urban context.</w:t>
      </w:r>
    </w:p>
    <w:p>
      <w:pPr>
        <w:numPr>
          <w:ilvl w:val="0"/>
          <w:numId w:val="1001"/>
        </w:numPr>
        <w:pStyle w:val="Compact"/>
      </w:pPr>
      <w:r>
        <w:rPr>
          <w:bCs/>
          <w:b/>
        </w:rPr>
        <w:t xml:space="preserve">To evaluate community trust-building strategies</w:t>
      </w:r>
      <w:r>
        <w:t xml:space="preserve"> </w:t>
      </w:r>
      <w:r>
        <w:t xml:space="preserve">employed by Police Officers across diverse districts of Shanghai (e.g., Pudong International Financial Center vs. older residential Huangpu neighborhoods), assessing their effectiveness in fostering public cooperation—a cornerstone of successful policing in China Shanghai.</w:t>
      </w:r>
    </w:p>
    <w:bookmarkEnd w:id="22"/>
    <w:bookmarkStart w:id="23" w:name="literature-review-key-gaps"/>
    <w:p>
      <w:pPr>
        <w:pStyle w:val="Heading2"/>
      </w:pPr>
      <w:r>
        <w:t xml:space="preserve">Literature Review (Key Gaps)</w:t>
      </w:r>
    </w:p>
    <w:p>
      <w:pPr>
        <w:pStyle w:val="FirstParagraph"/>
      </w:pPr>
      <w:r>
        <w:t xml:space="preserve">Existing scholarship on Chinese policing often focuses on national policy frameworks or historical evolution, with limited deep-dive analysis of operational nuances at the municipal level, particularly in megacities like Shanghai. While studies exist on China's broader "Patriotic Policing" ideology, there is a scarcity of empirical research specifically examining the daily lived experience and skill requirements of Police Officers *in Shanghai*. This Thesis Proposal directly addresses this gap by grounding its inquiry in the specific socio-technical environment of China Shanghai. It moves beyond theoretical policy discussion to investigate how training translates into tangible officer capability on the ground, especially concerning technology adoption and community relations.</w:t>
      </w:r>
    </w:p>
    <w:bookmarkEnd w:id="23"/>
    <w:bookmarkStart w:id="24" w:name="methodology"/>
    <w:p>
      <w:pPr>
        <w:pStyle w:val="Heading2"/>
      </w:pPr>
      <w:r>
        <w:t xml:space="preserve">Methodology</w:t>
      </w:r>
    </w:p>
    <w:p>
      <w:pPr>
        <w:pStyle w:val="FirstParagraph"/>
      </w:pPr>
      <w:r>
        <w:t xml:space="preserve">This research will employ a mixed-methods approach, designed for rigor within the Shanghai context:</w:t>
      </w:r>
    </w:p>
    <w:p>
      <w:pPr>
        <w:numPr>
          <w:ilvl w:val="0"/>
          <w:numId w:val="1002"/>
        </w:numPr>
        <w:pStyle w:val="Compact"/>
      </w:pPr>
      <w:r>
        <w:rPr>
          <w:bCs/>
          <w:b/>
        </w:rPr>
        <w:t xml:space="preserve">Qualitative Case Studies:</w:t>
      </w:r>
      <w:r>
        <w:t xml:space="preserve"> </w:t>
      </w:r>
      <w:r>
        <w:t xml:space="preserve">Conduct in-depth interviews (n=30) with active Police Officers from diverse units (traffic, cybercrime, community policing) across 5 key Shanghai districts. Include focus groups with senior PSB training officers and district police commanders to understand institutional perspectives.</w:t>
      </w:r>
    </w:p>
    <w:p>
      <w:pPr>
        <w:numPr>
          <w:ilvl w:val="0"/>
          <w:numId w:val="1002"/>
        </w:numPr>
        <w:pStyle w:val="Compact"/>
      </w:pPr>
      <w:r>
        <w:rPr>
          <w:bCs/>
          <w:b/>
        </w:rPr>
        <w:t xml:space="preserve">Document Analysis:</w:t>
      </w:r>
      <w:r>
        <w:t xml:space="preserve"> </w:t>
      </w:r>
      <w:r>
        <w:t xml:space="preserve">Review current Shanghai PSB training manuals, technological deployment guidelines, and internal evaluation reports (where accessible under Chinese academic protocols).</w:t>
      </w:r>
    </w:p>
    <w:p>
      <w:pPr>
        <w:numPr>
          <w:ilvl w:val="0"/>
          <w:numId w:val="1002"/>
        </w:numPr>
        <w:pStyle w:val="Compact"/>
      </w:pPr>
      <w:r>
        <w:rPr>
          <w:bCs/>
          <w:b/>
        </w:rPr>
        <w:t xml:space="preserve">Operational Observation:</w:t>
      </w:r>
      <w:r>
        <w:t xml:space="preserve"> </w:t>
      </w:r>
      <w:r>
        <w:t xml:space="preserve">With necessary approvals from the Shanghai Public Security Bureau, observe community engagement activities and technology-assisted patrol operations in selected precincts to gather contextual data on real-world application.</w:t>
      </w:r>
    </w:p>
    <w:p>
      <w:pPr>
        <w:numPr>
          <w:ilvl w:val="0"/>
          <w:numId w:val="1002"/>
        </w:numPr>
        <w:pStyle w:val="Compact"/>
      </w:pPr>
      <w:r>
        <w:rPr>
          <w:bCs/>
          <w:b/>
        </w:rPr>
        <w:t xml:space="preserve">Quantitative Survey:</w:t>
      </w:r>
      <w:r>
        <w:t xml:space="preserve"> </w:t>
      </w:r>
      <w:r>
        <w:t xml:space="preserve">Administer anonymous surveys (n=200) to a broader cohort of Police Officers across Shanghai to quantify perceived skill gaps, technological confidence levels, and training satisfaction related specifically to Shanghai's operational demands.</w:t>
      </w:r>
    </w:p>
    <w:bookmarkEnd w:id="24"/>
    <w:bookmarkStart w:id="25" w:name="expected-contributions"/>
    <w:p>
      <w:pPr>
        <w:pStyle w:val="Heading2"/>
      </w:pPr>
      <w:r>
        <w:t xml:space="preserve">Expected Contributions</w:t>
      </w:r>
    </w:p>
    <w:p>
      <w:pPr>
        <w:pStyle w:val="FirstParagraph"/>
      </w:pPr>
      <w:r>
        <w:t xml:space="preserve">This Thesis Proposal anticipates significant contributions. For China Shanghai, the findings will provide actionable data to refine the PSB's professional development programs, ensuring Police Officers are optimally equipped for future challenges. It will offer evidence-based recommendations on integrating emerging technologies into training modules and enhancing community policing strategies tailored to Shanghai's unique demographics. Within academic literature, this work will establish a crucial empirical baseline for studying urban policing in China's most dynamic metropolis, contributing to comparative studies of global police forces facing similar megacity pressures. Crucially, the research aligns with national priorities under the leadership of the Communist Party of China to build a "modernized public security system" and strengthen social governance through professional excellence at every level—starting with the front-line Police Officer.</w:t>
      </w:r>
    </w:p>
    <w:bookmarkEnd w:id="25"/>
    <w:bookmarkStart w:id="26" w:name="significance"/>
    <w:p>
      <w:pPr>
        <w:pStyle w:val="Heading2"/>
      </w:pPr>
      <w:r>
        <w:t xml:space="preserve">Significance</w:t>
      </w:r>
    </w:p>
    <w:p>
      <w:pPr>
        <w:pStyle w:val="FirstParagraph"/>
      </w:pPr>
      <w:r>
        <w:t xml:space="preserve">The successful completion of this Thesis Proposal represents more than academic achievement; it is an investment in the safety and stability of China Shanghai. Effective, well-trained Police Officers are the bedrock of public order in a city that symbolizes China's modernity and global engagement. By directly addressing the professional needs of these officers within Shanghai's specific context, this research supports broader national goals of social harmony (heping) and technological advancement under socialist governance. The outcomes will inform policy decisions within the Shanghai Municipal Public Security Bureau, contribute to national police training standards, and ultimately enhance the quality of life for millions living in China Shanghai. This Thesis Proposal is therefore a vital step towards ensuring that every Police Officer serving in China Shanghai possesses not only the requisite skills but also the strategic mindset needed to protect and serve this extraordinary city with excellence.</w:t>
      </w:r>
    </w:p>
    <w:bookmarkEnd w:id="26"/>
    <w:bookmarkStart w:id="27" w:name="conclusion"/>
    <w:p>
      <w:pPr>
        <w:pStyle w:val="Heading2"/>
      </w:pPr>
      <w:r>
        <w:t xml:space="preserve">Conclusion</w:t>
      </w:r>
    </w:p>
    <w:p>
      <w:pPr>
        <w:pStyle w:val="FirstParagraph"/>
      </w:pPr>
      <w:r>
        <w:t xml:space="preserve">In conclusion, this Thesis Proposal outlines a necessary investigation into the professional development framework for Police Officers within China Shanghai. It moves beyond generic discussions of policing to focus on the actionable, context-specific requirements driving operational success in one of the world's most complex urban environments. By meticulously examining training efficacy, technological adaptation, and community trust within Shanghai's unique setting, this research promises tangible benefits for the Shanghai Public Security Bureau and serves as a model for effective police professionalization in China's leading metropolitan centers. The insights generated will be instrumental in shaping the future capabilities of Police Officers across China Shanghai and contributing to a safer, more secure urban environment aligned with national development objectiv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Competence of Police Officers in China Shanghai</dc:title>
  <dc:creator/>
  <dc:language>en</dc:language>
  <cp:keywords/>
  <dcterms:created xsi:type="dcterms:W3CDTF">2025-12-11T00:50:58Z</dcterms:created>
  <dcterms:modified xsi:type="dcterms:W3CDTF">2025-12-11T00:50:58Z</dcterms:modified>
</cp:coreProperties>
</file>

<file path=docProps/custom.xml><?xml version="1.0" encoding="utf-8"?>
<Properties xmlns="http://schemas.openxmlformats.org/officeDocument/2006/custom-properties" xmlns:vt="http://schemas.openxmlformats.org/officeDocument/2006/docPropsVTypes"/>
</file>